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55C5" w:rsidRDefault="007F504F">
      <w:pPr>
        <w:pStyle w:val="a4"/>
      </w:pPr>
      <w:bookmarkStart w:id="0" w:name="_GoBack"/>
      <w:bookmarkEnd w:id="0"/>
      <w:r>
        <w:t>Лабораторная работа 7</w:t>
      </w:r>
    </w:p>
    <w:p w:rsidR="000155C5" w:rsidRDefault="007F504F">
      <w:pPr>
        <w:pStyle w:val="a5"/>
      </w:pPr>
      <w:r>
        <w:t>Командная оболочка Midnight Commander</w:t>
      </w:r>
    </w:p>
    <w:p w:rsidR="000155C5" w:rsidRDefault="007F504F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81272988"/>
        <w:docPartObj>
          <w:docPartGallery w:val="Table of Contents"/>
          <w:docPartUnique/>
        </w:docPartObj>
      </w:sdtPr>
      <w:sdtEndPr/>
      <w:sdtContent>
        <w:p w:rsidR="000155C5" w:rsidRDefault="007F504F">
          <w:pPr>
            <w:pStyle w:val="ae"/>
          </w:pPr>
          <w:r>
            <w:t>Содержание</w:t>
          </w:r>
        </w:p>
        <w:p w:rsidR="002C2F74" w:rsidRDefault="007F504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C2F74">
            <w:fldChar w:fldCharType="separate"/>
          </w:r>
          <w:hyperlink w:anchor="_Toc103189685" w:history="1">
            <w:r w:rsidR="002C2F74" w:rsidRPr="001372E8">
              <w:rPr>
                <w:rStyle w:val="ad"/>
                <w:noProof/>
              </w:rPr>
              <w:t>Цель работы</w:t>
            </w:r>
            <w:r w:rsidR="002C2F74">
              <w:rPr>
                <w:noProof/>
                <w:webHidden/>
              </w:rPr>
              <w:tab/>
            </w:r>
            <w:r w:rsidR="002C2F74">
              <w:rPr>
                <w:noProof/>
                <w:webHidden/>
              </w:rPr>
              <w:fldChar w:fldCharType="begin"/>
            </w:r>
            <w:r w:rsidR="002C2F74">
              <w:rPr>
                <w:noProof/>
                <w:webHidden/>
              </w:rPr>
              <w:instrText xml:space="preserve"> PAGEREF _Toc103189685 \h </w:instrText>
            </w:r>
            <w:r w:rsidR="002C2F74">
              <w:rPr>
                <w:noProof/>
                <w:webHidden/>
              </w:rPr>
            </w:r>
            <w:r w:rsidR="002C2F74">
              <w:rPr>
                <w:noProof/>
                <w:webHidden/>
              </w:rPr>
              <w:fldChar w:fldCharType="separate"/>
            </w:r>
            <w:r w:rsidR="002C2F74">
              <w:rPr>
                <w:noProof/>
                <w:webHidden/>
              </w:rPr>
              <w:t>1</w:t>
            </w:r>
            <w:r w:rsidR="002C2F74">
              <w:rPr>
                <w:noProof/>
                <w:webHidden/>
              </w:rPr>
              <w:fldChar w:fldCharType="end"/>
            </w:r>
          </w:hyperlink>
        </w:p>
        <w:p w:rsidR="002C2F74" w:rsidRDefault="002C2F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189686" w:history="1">
            <w:r w:rsidRPr="001372E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189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2F74" w:rsidRDefault="002C2F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189687" w:history="1">
            <w:r w:rsidRPr="001372E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189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2F74" w:rsidRDefault="002C2F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189688" w:history="1">
            <w:r w:rsidRPr="001372E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189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2F74" w:rsidRDefault="002C2F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189689" w:history="1">
            <w:r w:rsidRPr="001372E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189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2F74" w:rsidRDefault="002C2F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189690" w:history="1">
            <w:r w:rsidRPr="001372E8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189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55C5" w:rsidRDefault="007F504F">
          <w:r>
            <w:fldChar w:fldCharType="end"/>
          </w:r>
        </w:p>
      </w:sdtContent>
    </w:sdt>
    <w:p w:rsidR="000155C5" w:rsidRDefault="007F504F">
      <w:pPr>
        <w:pStyle w:val="1"/>
      </w:pPr>
      <w:bookmarkStart w:id="1" w:name="цель-работы"/>
      <w:bookmarkStart w:id="2" w:name="_Toc103189685"/>
      <w:r>
        <w:t>Цель работы</w:t>
      </w:r>
      <w:bookmarkEnd w:id="2"/>
    </w:p>
    <w:p w:rsidR="000155C5" w:rsidRDefault="007F504F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:rsidR="000155C5" w:rsidRDefault="007F504F">
      <w:pPr>
        <w:pStyle w:val="1"/>
      </w:pPr>
      <w:bookmarkStart w:id="3" w:name="задание"/>
      <w:bookmarkStart w:id="4" w:name="_Toc103189686"/>
      <w:bookmarkEnd w:id="1"/>
      <w:r>
        <w:t>Задание</w:t>
      </w:r>
      <w:bookmarkEnd w:id="4"/>
    </w:p>
    <w:p w:rsidR="000155C5" w:rsidRDefault="007F504F">
      <w:pPr>
        <w:pStyle w:val="FirstParagraph"/>
      </w:pPr>
      <w:r>
        <w:t>Задание по mc:</w:t>
      </w:r>
    </w:p>
    <w:p w:rsidR="000155C5" w:rsidRDefault="007F504F">
      <w:pPr>
        <w:pStyle w:val="SourceCode"/>
      </w:pPr>
      <w:r>
        <w:rPr>
          <w:rStyle w:val="VerbatimChar"/>
        </w:rPr>
        <w:t>1. Изучите информацию о mc, вызвав в командной строке man mc.</w:t>
      </w:r>
      <w:r>
        <w:br/>
      </w:r>
      <w:r>
        <w:br/>
      </w:r>
      <w:r>
        <w:rPr>
          <w:rStyle w:val="VerbatimChar"/>
        </w:rPr>
        <w:t xml:space="preserve">   2. </w:t>
      </w:r>
      <w:r>
        <w:rPr>
          <w:rStyle w:val="VerbatimChar"/>
        </w:rPr>
        <w:t>Запустите из командной строки mc, изучите его структуру и меню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3. Выполните несколько операций в mc, используя управляющие клавиши (операции с панелями; </w:t>
      </w:r>
      <w:r>
        <w:br/>
      </w:r>
      <w:r>
        <w:rPr>
          <w:rStyle w:val="VerbatimChar"/>
        </w:rPr>
        <w:t xml:space="preserve">   выделение/отмена выделения файлов, копирование/перемещение файлов,</w:t>
      </w:r>
      <w:r>
        <w:br/>
      </w:r>
      <w:r>
        <w:rPr>
          <w:rStyle w:val="VerbatimChar"/>
        </w:rPr>
        <w:t xml:space="preserve">   получение информации </w:t>
      </w:r>
      <w:r>
        <w:rPr>
          <w:rStyle w:val="VerbatimChar"/>
        </w:rPr>
        <w:t>о размере и правах доступа на файлы и/или каталоги и т.п.)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4. Выполните основные команды меню левой (или правой) панели. </w:t>
      </w:r>
      <w:r>
        <w:br/>
      </w:r>
      <w:r>
        <w:rPr>
          <w:rStyle w:val="VerbatimChar"/>
        </w:rPr>
        <w:t xml:space="preserve">   Оцените степень подробности вывода информации о файлах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5. Используя возможности подменю «Файл», выполните:</w:t>
      </w:r>
      <w:r>
        <w:br/>
      </w:r>
      <w:r>
        <w:rPr>
          <w:rStyle w:val="VerbatimChar"/>
        </w:rPr>
        <w:t xml:space="preserve">   </w:t>
      </w:r>
    </w:p>
    <w:p w:rsidR="000155C5" w:rsidRDefault="007F504F">
      <w:pPr>
        <w:numPr>
          <w:ilvl w:val="0"/>
          <w:numId w:val="2"/>
        </w:numPr>
      </w:pPr>
      <w:r>
        <w:t>просм</w:t>
      </w:r>
      <w:r>
        <w:t>отр содержимого текстового файла;</w:t>
      </w:r>
    </w:p>
    <w:p w:rsidR="000155C5" w:rsidRDefault="007F504F">
      <w:pPr>
        <w:numPr>
          <w:ilvl w:val="0"/>
          <w:numId w:val="2"/>
        </w:numPr>
      </w:pPr>
      <w:r>
        <w:lastRenderedPageBreak/>
        <w:t>редактирование содержимого текстового файла (без сохранения результатов редактирования);</w:t>
      </w:r>
    </w:p>
    <w:p w:rsidR="000155C5" w:rsidRDefault="007F504F">
      <w:pPr>
        <w:numPr>
          <w:ilvl w:val="0"/>
          <w:numId w:val="2"/>
        </w:numPr>
      </w:pPr>
      <w:r>
        <w:t>создание каталога;</w:t>
      </w:r>
    </w:p>
    <w:p w:rsidR="000155C5" w:rsidRDefault="007F504F">
      <w:pPr>
        <w:numPr>
          <w:ilvl w:val="0"/>
          <w:numId w:val="2"/>
        </w:numPr>
      </w:pPr>
      <w:r>
        <w:t>копирование файлов в созданный каталог.</w:t>
      </w:r>
    </w:p>
    <w:p w:rsidR="000155C5" w:rsidRDefault="007F504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6. С помощью соответствующих средств подменю «Команда» осуществите:</w:t>
      </w:r>
    </w:p>
    <w:p w:rsidR="000155C5" w:rsidRDefault="007F504F">
      <w:pPr>
        <w:numPr>
          <w:ilvl w:val="0"/>
          <w:numId w:val="2"/>
        </w:numPr>
      </w:pPr>
      <w:r>
        <w:t>поиск</w:t>
      </w:r>
      <w:r>
        <w:t xml:space="preserve"> в файловой системе файла с заданными условиями (например, файла с расширением .c или .cpp, содержащего строку main);</w:t>
      </w:r>
    </w:p>
    <w:p w:rsidR="000155C5" w:rsidRDefault="007F504F">
      <w:pPr>
        <w:numPr>
          <w:ilvl w:val="0"/>
          <w:numId w:val="2"/>
        </w:numPr>
      </w:pPr>
      <w:r>
        <w:t>выбор и повторение одной из предыдущих команд;</w:t>
      </w:r>
    </w:p>
    <w:p w:rsidR="000155C5" w:rsidRDefault="007F504F">
      <w:pPr>
        <w:numPr>
          <w:ilvl w:val="0"/>
          <w:numId w:val="2"/>
        </w:numPr>
      </w:pPr>
      <w:r>
        <w:t>переход в домашний каталог;</w:t>
      </w:r>
    </w:p>
    <w:p w:rsidR="000155C5" w:rsidRDefault="007F504F">
      <w:pPr>
        <w:numPr>
          <w:ilvl w:val="0"/>
          <w:numId w:val="2"/>
        </w:numPr>
      </w:pPr>
      <w:r>
        <w:t>анализ файла меню и файла расширений.</w:t>
      </w:r>
    </w:p>
    <w:p w:rsidR="000155C5" w:rsidRDefault="007F504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7. Вызовите подменю Наст</w:t>
      </w:r>
      <w:r>
        <w:rPr>
          <w:rStyle w:val="VerbatimChar"/>
        </w:rPr>
        <w:t xml:space="preserve">ройки. Освойте операции, определяющие структуру экрана mc </w:t>
      </w:r>
      <w:r>
        <w:br/>
      </w:r>
      <w:r>
        <w:rPr>
          <w:rStyle w:val="VerbatimChar"/>
        </w:rPr>
        <w:t xml:space="preserve"> (Full screen, Double Width, Show Hidden Files и т.д.)</w:t>
      </w:r>
    </w:p>
    <w:p w:rsidR="000155C5" w:rsidRDefault="007F504F">
      <w:pPr>
        <w:pStyle w:val="FirstParagraph"/>
      </w:pPr>
      <w:r>
        <w:t>Задание по встроенному редактору mc:</w:t>
      </w:r>
    </w:p>
    <w:p w:rsidR="000155C5" w:rsidRDefault="007F504F">
      <w:pPr>
        <w:numPr>
          <w:ilvl w:val="0"/>
          <w:numId w:val="3"/>
        </w:numPr>
      </w:pPr>
      <w:r>
        <w:t>Создайте текстовой файл text.txt.</w:t>
      </w:r>
    </w:p>
    <w:p w:rsidR="000155C5" w:rsidRDefault="007F504F">
      <w:pPr>
        <w:numPr>
          <w:ilvl w:val="0"/>
          <w:numId w:val="3"/>
        </w:numPr>
      </w:pPr>
      <w:r>
        <w:t>Откройте этот файл с помощью встроенного в mc редактора.</w:t>
      </w:r>
    </w:p>
    <w:p w:rsidR="000155C5" w:rsidRDefault="007F504F">
      <w:pPr>
        <w:numPr>
          <w:ilvl w:val="0"/>
          <w:numId w:val="3"/>
        </w:numPr>
      </w:pPr>
      <w:r>
        <w:t>Вставьте в отк</w:t>
      </w:r>
      <w:r>
        <w:t>рытый файл небольшой фрагмент текста, скопированный из любого другого файла или Интернета.</w:t>
      </w:r>
    </w:p>
    <w:p w:rsidR="000155C5" w:rsidRDefault="007F504F">
      <w:pPr>
        <w:numPr>
          <w:ilvl w:val="0"/>
          <w:numId w:val="3"/>
        </w:numPr>
      </w:pPr>
      <w:r>
        <w:t>Проделайте с текстом следующие манипуляции, используя горячие клавиши:</w:t>
      </w:r>
    </w:p>
    <w:p w:rsidR="000155C5" w:rsidRDefault="007F504F">
      <w:pPr>
        <w:pStyle w:val="SourceCode"/>
        <w:numPr>
          <w:ilvl w:val="0"/>
          <w:numId w:val="1"/>
        </w:numPr>
      </w:pPr>
      <w:r>
        <w:rPr>
          <w:rStyle w:val="VerbatimChar"/>
        </w:rPr>
        <w:t>4.1. Удалите строку текста.</w:t>
      </w:r>
      <w:r>
        <w:br/>
      </w:r>
      <w:r>
        <w:br/>
      </w:r>
      <w:r>
        <w:rPr>
          <w:rStyle w:val="VerbatimChar"/>
        </w:rPr>
        <w:t>4.2. Выделите фрагмент текста и скопируйте его на новую строку.</w:t>
      </w:r>
      <w:r>
        <w:br/>
      </w:r>
      <w:r>
        <w:br/>
      </w:r>
      <w:r>
        <w:rPr>
          <w:rStyle w:val="VerbatimChar"/>
        </w:rPr>
        <w:t>4.3. Выделите фрагмент текста и перенесите его на новую строку.</w:t>
      </w:r>
      <w:r>
        <w:br/>
      </w:r>
      <w:r>
        <w:br/>
      </w:r>
      <w:r>
        <w:rPr>
          <w:rStyle w:val="VerbatimChar"/>
        </w:rPr>
        <w:t>4.4. Сохраните файл.</w:t>
      </w:r>
      <w:r>
        <w:br/>
      </w:r>
      <w:r>
        <w:br/>
      </w:r>
      <w:r>
        <w:rPr>
          <w:rStyle w:val="VerbatimChar"/>
        </w:rPr>
        <w:t>4.5. Отмените последнее действие.</w:t>
      </w:r>
      <w:r>
        <w:br/>
      </w:r>
      <w:r>
        <w:br/>
      </w:r>
      <w:r>
        <w:rPr>
          <w:rStyle w:val="VerbatimChar"/>
        </w:rPr>
        <w:t>4.6. Перейдите в конец файла (нажав комбинацию клавиш) и напишите некоторый текст.</w:t>
      </w:r>
      <w:r>
        <w:br/>
      </w:r>
      <w:r>
        <w:br/>
      </w:r>
      <w:r>
        <w:rPr>
          <w:rStyle w:val="VerbatimChar"/>
        </w:rPr>
        <w:t>4.7. Перейдите в начало файла (нажав комбинацию клавиш) и напишите некоторый текст.</w:t>
      </w:r>
      <w:r>
        <w:br/>
      </w:r>
      <w:r>
        <w:br/>
      </w:r>
      <w:r>
        <w:rPr>
          <w:rStyle w:val="VerbatimChar"/>
        </w:rPr>
        <w:t>4.8. Сохраните и закройте файл.</w:t>
      </w:r>
      <w:r>
        <w:br/>
      </w:r>
      <w:r>
        <w:br/>
      </w:r>
      <w:r>
        <w:rPr>
          <w:rStyle w:val="VerbatimChar"/>
        </w:rPr>
        <w:t xml:space="preserve">5. Откройте файл с исходным текстом на некотором языке программирования </w:t>
      </w:r>
      <w:r>
        <w:br/>
      </w:r>
      <w:r>
        <w:rPr>
          <w:rStyle w:val="VerbatimChar"/>
        </w:rPr>
        <w:t>(например C или Java)</w:t>
      </w:r>
      <w:r>
        <w:br/>
      </w:r>
      <w:r>
        <w:lastRenderedPageBreak/>
        <w:br/>
      </w:r>
      <w:r>
        <w:rPr>
          <w:rStyle w:val="VerbatimChar"/>
        </w:rPr>
        <w:t>6. Используя меню редактора, включите подс</w:t>
      </w:r>
      <w:r>
        <w:rPr>
          <w:rStyle w:val="VerbatimChar"/>
        </w:rPr>
        <w:t>ветку синтаксиса, если она не включена,</w:t>
      </w:r>
      <w:r>
        <w:br/>
      </w:r>
      <w:r>
        <w:rPr>
          <w:rStyle w:val="VerbatimChar"/>
        </w:rPr>
        <w:t>или выключите, если она включена.</w:t>
      </w:r>
    </w:p>
    <w:p w:rsidR="000155C5" w:rsidRDefault="007F504F">
      <w:pPr>
        <w:pStyle w:val="1"/>
      </w:pPr>
      <w:bookmarkStart w:id="5" w:name="теоретическое-введение"/>
      <w:bookmarkStart w:id="6" w:name="_Toc103189687"/>
      <w:bookmarkEnd w:id="3"/>
      <w:r>
        <w:t>Теоретическое введение</w:t>
      </w:r>
      <w:bookmarkEnd w:id="6"/>
    </w:p>
    <w:p w:rsidR="000155C5" w:rsidRDefault="007F504F">
      <w:pPr>
        <w:pStyle w:val="FirstParagraph"/>
      </w:pPr>
      <w:r>
        <w:t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 w:rsidR="000155C5" w:rsidRDefault="007F504F">
      <w:pPr>
        <w:pStyle w:val="a0"/>
      </w:pPr>
      <w:r>
        <w:t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</w:p>
    <w:p w:rsidR="000155C5" w:rsidRDefault="007F504F">
      <w:pPr>
        <w:pStyle w:val="a0"/>
      </w:pPr>
      <w:r>
        <w:t>Встроенный в mc редактор вызывается с помощью функциональной клавиши F4. В нём удобно использо</w:t>
      </w:r>
      <w:r>
        <w:t>вать различные комбинации клавиш при редактировании содержимого (как правило текстового) файла.</w:t>
      </w:r>
    </w:p>
    <w:p w:rsidR="000155C5" w:rsidRDefault="007F504F">
      <w:pPr>
        <w:pStyle w:val="1"/>
      </w:pPr>
      <w:bookmarkStart w:id="7" w:name="выполнение-лабораторной-работы"/>
      <w:bookmarkStart w:id="8" w:name="_Toc103189688"/>
      <w:bookmarkEnd w:id="5"/>
      <w:r>
        <w:t>Выполнение лабораторной работы</w:t>
      </w:r>
      <w:bookmarkEnd w:id="8"/>
    </w:p>
    <w:p w:rsidR="000155C5" w:rsidRDefault="007F504F">
      <w:pPr>
        <w:pStyle w:val="FirstParagraph"/>
      </w:pPr>
      <w:r>
        <w:t>ЗАДАНИЕ ПО mc:</w:t>
      </w:r>
    </w:p>
    <w:p w:rsidR="000155C5" w:rsidRDefault="007F504F">
      <w:pPr>
        <w:pStyle w:val="Compact"/>
        <w:numPr>
          <w:ilvl w:val="0"/>
          <w:numId w:val="4"/>
        </w:numPr>
      </w:pPr>
      <w:r>
        <w:t>Изучаю информацию о mc, вызвав в командной строке man mc.</w:t>
      </w:r>
    </w:p>
    <w:p w:rsidR="000155C5" w:rsidRDefault="007F504F">
      <w:pPr>
        <w:pStyle w:val="CaptionedFigure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4538224"/>
            <wp:effectExtent l="0" t="0" r="0" b="0"/>
            <wp:docPr id="1" name="Picture" descr="Справка по m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0155C5" w:rsidRDefault="007F504F">
      <w:pPr>
        <w:pStyle w:val="ImageCaption"/>
      </w:pPr>
      <w:r>
        <w:t>Справка по mc.</w:t>
      </w:r>
    </w:p>
    <w:p w:rsidR="000155C5" w:rsidRDefault="007F504F">
      <w:pPr>
        <w:pStyle w:val="Compact"/>
        <w:numPr>
          <w:ilvl w:val="0"/>
          <w:numId w:val="5"/>
        </w:numPr>
      </w:pPr>
      <w:r>
        <w:t>Запускаю mc из командной строки и изуча</w:t>
      </w:r>
      <w:r>
        <w:t>ю его меню и структуру.</w:t>
      </w:r>
    </w:p>
    <w:p w:rsidR="000155C5" w:rsidRDefault="007F504F">
      <w:pPr>
        <w:pStyle w:val="CaptionedFigure"/>
      </w:pPr>
      <w:bookmarkStart w:id="10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4235657"/>
            <wp:effectExtent l="0" t="0" r="0" b="0"/>
            <wp:docPr id="2" name="Picture" descr="m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0155C5" w:rsidRDefault="007F504F">
      <w:pPr>
        <w:pStyle w:val="ImageCaption"/>
      </w:pPr>
      <w:r>
        <w:t>mc.</w:t>
      </w:r>
    </w:p>
    <w:p w:rsidR="000155C5" w:rsidRDefault="007F504F">
      <w:pPr>
        <w:pStyle w:val="Compact"/>
        <w:numPr>
          <w:ilvl w:val="0"/>
          <w:numId w:val="6"/>
        </w:numPr>
      </w:pPr>
      <w:r>
        <w:t>Выполняю несколько операций в mc, используя управляющие клавиши. Например,</w:t>
      </w:r>
    </w:p>
    <w:p w:rsidR="000155C5" w:rsidRDefault="007F504F">
      <w:pPr>
        <w:pStyle w:val="FirstParagraph"/>
      </w:pPr>
      <w:r>
        <w:t>Выделение нескольких файлов с помощью Shift + стрелки и отмена выделения с помощью этой же комбинации клавиш:</w:t>
      </w:r>
    </w:p>
    <w:p w:rsidR="000155C5" w:rsidRDefault="007F504F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4200202"/>
            <wp:effectExtent l="0" t="0" r="0" b="0"/>
            <wp:docPr id="3" name="Picture" descr="Выделение нескольких файл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0155C5" w:rsidRDefault="007F504F">
      <w:pPr>
        <w:pStyle w:val="ImageCaption"/>
      </w:pPr>
      <w:r>
        <w:t>Выделение нескольких файлов.</w:t>
      </w:r>
    </w:p>
    <w:p w:rsidR="000155C5" w:rsidRDefault="007F504F">
      <w:pPr>
        <w:pStyle w:val="a0"/>
      </w:pPr>
      <w:r>
        <w:t>Копировани</w:t>
      </w:r>
      <w:r>
        <w:t>е (F5) и перемещение (F6) файлов:</w:t>
      </w:r>
    </w:p>
    <w:p w:rsidR="000155C5" w:rsidRDefault="007F504F">
      <w:pPr>
        <w:pStyle w:val="CaptionedFigure"/>
      </w:pPr>
      <w:bookmarkStart w:id="12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4434943"/>
            <wp:effectExtent l="0" t="0" r="0" b="0"/>
            <wp:docPr id="4" name="Picture" descr="Копирова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0155C5" w:rsidRDefault="007F504F">
      <w:pPr>
        <w:pStyle w:val="ImageCaption"/>
      </w:pPr>
      <w:r>
        <w:t>Копирование файла.</w:t>
      </w:r>
    </w:p>
    <w:p w:rsidR="000155C5" w:rsidRDefault="007F504F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2366799"/>
            <wp:effectExtent l="0" t="0" r="0" b="0"/>
            <wp:docPr id="5" name="Picture" descr="Перемеще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0155C5" w:rsidRDefault="007F504F">
      <w:pPr>
        <w:pStyle w:val="ImageCaption"/>
      </w:pPr>
      <w:r>
        <w:t>Перемещение файла.</w:t>
      </w:r>
    </w:p>
    <w:p w:rsidR="000155C5" w:rsidRDefault="007F504F">
      <w:pPr>
        <w:pStyle w:val="a0"/>
      </w:pPr>
      <w:r>
        <w:t>А также получение информации о размере и правах доступа на файлы и каталоги:</w:t>
      </w:r>
    </w:p>
    <w:p w:rsidR="000155C5" w:rsidRDefault="007F504F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4514688"/>
            <wp:effectExtent l="0" t="0" r="0" b="0"/>
            <wp:docPr id="6" name="Picture" descr="Просмотр информации о файл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0155C5" w:rsidRDefault="007F504F">
      <w:pPr>
        <w:pStyle w:val="ImageCaption"/>
      </w:pPr>
      <w:r>
        <w:t>Просмотр информации о файле.</w:t>
      </w:r>
    </w:p>
    <w:p w:rsidR="000155C5" w:rsidRDefault="007F504F">
      <w:pPr>
        <w:numPr>
          <w:ilvl w:val="0"/>
          <w:numId w:val="7"/>
        </w:numPr>
      </w:pPr>
      <w:r>
        <w:t>Выполняю основные команды меню левой (или правой) панели. Просматриваю с</w:t>
      </w:r>
      <w:r>
        <w:t>писок файлов выбранного каталога, выполняю «быстрый просмотр» и просматриваю содержимое выбранного файла без возможности изменения, просматриваю дерево каталогов, а также просматриваю более подробную информацию о файлах с помощью «Информация».</w:t>
      </w:r>
    </w:p>
    <w:p w:rsidR="000155C5" w:rsidRDefault="007F504F">
      <w:pPr>
        <w:numPr>
          <w:ilvl w:val="0"/>
          <w:numId w:val="7"/>
        </w:numPr>
      </w:pPr>
      <w:r>
        <w:t>Используя во</w:t>
      </w:r>
      <w:r>
        <w:t>зможности подменю «Команда» выполняю следующие действия:</w:t>
      </w:r>
    </w:p>
    <w:p w:rsidR="000155C5" w:rsidRDefault="007F504F">
      <w:pPr>
        <w:pStyle w:val="Compact"/>
        <w:numPr>
          <w:ilvl w:val="1"/>
          <w:numId w:val="8"/>
        </w:numPr>
      </w:pPr>
      <w:r>
        <w:t>просматриваю содержимое текстового файла (также это можно сделать с помощью клавиши F3):</w:t>
      </w:r>
    </w:p>
    <w:p w:rsidR="000155C5" w:rsidRDefault="007F504F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4699000" cy="6032500"/>
            <wp:effectExtent l="0" t="0" r="0" b="0"/>
            <wp:docPr id="7" name="Picture" descr="Просмотр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0155C5" w:rsidRDefault="007F504F">
      <w:pPr>
        <w:pStyle w:val="ImageCaption"/>
      </w:pPr>
      <w:r>
        <w:t>Просмотр файла.</w:t>
      </w:r>
    </w:p>
    <w:p w:rsidR="000155C5" w:rsidRDefault="007F504F">
      <w:pPr>
        <w:pStyle w:val="CaptionedFigure"/>
      </w:pPr>
      <w:bookmarkStart w:id="16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6475336"/>
            <wp:effectExtent l="0" t="0" r="0" b="0"/>
            <wp:docPr id="8" name="Picture" descr="Просмотр содержимого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0155C5" w:rsidRDefault="007F504F">
      <w:pPr>
        <w:pStyle w:val="ImageCaption"/>
      </w:pPr>
      <w:r>
        <w:t>Просмотр содержимого файла.</w:t>
      </w:r>
    </w:p>
    <w:p w:rsidR="000155C5" w:rsidRDefault="007F504F">
      <w:pPr>
        <w:pStyle w:val="SourceCode"/>
      </w:pPr>
      <w:r>
        <w:rPr>
          <w:rStyle w:val="VerbatimChar"/>
        </w:rPr>
        <w:t>- редактирую содержимое текстового файла (также это можно сделать с помощью клавиши F4):</w:t>
      </w:r>
    </w:p>
    <w:p w:rsidR="000155C5" w:rsidRDefault="007F504F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4724400" cy="6045200"/>
            <wp:effectExtent l="0" t="0" r="0" b="0"/>
            <wp:docPr id="9" name="Picture" descr="Правк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604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0155C5" w:rsidRDefault="007F504F">
      <w:pPr>
        <w:pStyle w:val="ImageCaption"/>
      </w:pPr>
      <w:r>
        <w:t>Правка.</w:t>
      </w:r>
    </w:p>
    <w:p w:rsidR="000155C5" w:rsidRDefault="007F504F">
      <w:pPr>
        <w:pStyle w:val="SourceCode"/>
      </w:pPr>
      <w:r>
        <w:rPr>
          <w:rStyle w:val="VerbatimChar"/>
        </w:rPr>
        <w:t>- создаю каталог (также это можно сделать с помощью клавиши F7):</w:t>
      </w:r>
    </w:p>
    <w:p w:rsidR="000155C5" w:rsidRDefault="007F504F">
      <w:pPr>
        <w:pStyle w:val="CaptionedFigure"/>
      </w:pPr>
      <w:bookmarkStart w:id="18" w:name="fig:010"/>
      <w:r>
        <w:rPr>
          <w:noProof/>
          <w:lang w:eastAsia="ru-RU"/>
        </w:rPr>
        <w:lastRenderedPageBreak/>
        <w:drawing>
          <wp:inline distT="0" distB="0" distL="0" distR="0">
            <wp:extent cx="4711700" cy="6019800"/>
            <wp:effectExtent l="0" t="0" r="0" b="0"/>
            <wp:docPr id="10" name="Picture" descr="Создание каталог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0155C5" w:rsidRDefault="007F504F">
      <w:pPr>
        <w:pStyle w:val="ImageCaption"/>
      </w:pPr>
      <w:r>
        <w:t>Создание каталога.</w:t>
      </w:r>
    </w:p>
    <w:p w:rsidR="000155C5" w:rsidRDefault="007F504F">
      <w:pPr>
        <w:pStyle w:val="SourceCode"/>
      </w:pPr>
      <w:r>
        <w:rPr>
          <w:rStyle w:val="VerbatimChar"/>
        </w:rPr>
        <w:t xml:space="preserve">- копирую файлы в созданный каталог (также это можно сделать с помощью </w:t>
      </w:r>
      <w:r>
        <w:rPr>
          <w:rStyle w:val="VerbatimChar"/>
        </w:rPr>
        <w:t>клавиши F5):</w:t>
      </w:r>
    </w:p>
    <w:p w:rsidR="000155C5" w:rsidRDefault="007F504F">
      <w:pPr>
        <w:pStyle w:val="CaptionedFigure"/>
      </w:pPr>
      <w:bookmarkStart w:id="19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4438510"/>
            <wp:effectExtent l="0" t="0" r="0" b="0"/>
            <wp:docPr id="11" name="Picture" descr="Копирование файл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0155C5" w:rsidRDefault="007F504F">
      <w:pPr>
        <w:pStyle w:val="ImageCaption"/>
      </w:pPr>
      <w:r>
        <w:t>Копирование файлов.</w:t>
      </w:r>
    </w:p>
    <w:p w:rsidR="000155C5" w:rsidRDefault="007F504F">
      <w:pPr>
        <w:numPr>
          <w:ilvl w:val="0"/>
          <w:numId w:val="9"/>
        </w:numPr>
      </w:pPr>
      <w:r>
        <w:t>С помощью соответствующих средств подменю «Команда» выполняю следующие действия:</w:t>
      </w:r>
    </w:p>
    <w:p w:rsidR="000155C5" w:rsidRDefault="007F504F">
      <w:pPr>
        <w:pStyle w:val="Compact"/>
        <w:numPr>
          <w:ilvl w:val="1"/>
          <w:numId w:val="10"/>
        </w:numPr>
      </w:pPr>
      <w:r>
        <w:t>осуществляю поиск в файловой системе файла с заданными условиями, в моем случае файл с расширением .cpp и содержащие строку main):</w:t>
      </w:r>
    </w:p>
    <w:p w:rsidR="000155C5" w:rsidRDefault="007F504F">
      <w:pPr>
        <w:pStyle w:val="CaptionedFigure"/>
      </w:pPr>
      <w:bookmarkStart w:id="20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3370858"/>
            <wp:effectExtent l="0" t="0" r="0" b="0"/>
            <wp:docPr id="12" name="Picture" descr="Поиск файла по шаблону имени и содержимому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0155C5" w:rsidRDefault="007F504F">
      <w:pPr>
        <w:pStyle w:val="ImageCaption"/>
      </w:pPr>
      <w:r>
        <w:t>Поиск файла по шаблону имени и содержимому.</w:t>
      </w:r>
    </w:p>
    <w:p w:rsidR="000155C5" w:rsidRDefault="007F504F">
      <w:pPr>
        <w:pStyle w:val="SourceCode"/>
      </w:pPr>
      <w:r>
        <w:rPr>
          <w:rStyle w:val="VerbatimChar"/>
        </w:rPr>
        <w:t>- выбираю и повторяю одну из предыдущих команд:</w:t>
      </w:r>
    </w:p>
    <w:p w:rsidR="000155C5" w:rsidRDefault="007F504F">
      <w:pPr>
        <w:pStyle w:val="CaptionedFigure"/>
      </w:pPr>
      <w:bookmarkStart w:id="21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5296080"/>
            <wp:effectExtent l="0" t="0" r="0" b="0"/>
            <wp:docPr id="13" name="Picture" descr="Использование истори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0155C5" w:rsidRDefault="007F504F">
      <w:pPr>
        <w:pStyle w:val="ImageCaption"/>
      </w:pPr>
      <w:r>
        <w:t>Использование истории.</w:t>
      </w:r>
    </w:p>
    <w:p w:rsidR="000155C5" w:rsidRDefault="007F504F">
      <w:pPr>
        <w:pStyle w:val="SourceCode"/>
      </w:pPr>
      <w:r>
        <w:rPr>
          <w:rStyle w:val="VerbatimChar"/>
        </w:rPr>
        <w:t>- перехожу в домашний каталог, открыв дерево каталогов:</w:t>
      </w:r>
    </w:p>
    <w:p w:rsidR="000155C5" w:rsidRDefault="007F504F">
      <w:pPr>
        <w:pStyle w:val="CaptionedFigure"/>
      </w:pPr>
      <w:bookmarkStart w:id="22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4607836"/>
            <wp:effectExtent l="0" t="0" r="0" b="0"/>
            <wp:docPr id="14" name="Picture" descr="Переход в домашний каталог с помощью дерева каталог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0155C5" w:rsidRDefault="007F504F">
      <w:pPr>
        <w:pStyle w:val="ImageCaption"/>
      </w:pPr>
      <w:r>
        <w:t>Переход в домашний каталог с помощью дерева каталогов.</w:t>
      </w:r>
    </w:p>
    <w:p w:rsidR="000155C5" w:rsidRDefault="007F504F">
      <w:pPr>
        <w:pStyle w:val="SourceCode"/>
      </w:pPr>
      <w:r>
        <w:rPr>
          <w:rStyle w:val="VerbatimChar"/>
        </w:rPr>
        <w:t xml:space="preserve">Затем я добавила домашний </w:t>
      </w:r>
      <w:r>
        <w:rPr>
          <w:rStyle w:val="VerbatimChar"/>
        </w:rPr>
        <w:t>каталог в каталоги быстрого доступа, что позволило мне быстро переходить в домашний каталог:</w:t>
      </w:r>
    </w:p>
    <w:p w:rsidR="000155C5" w:rsidRDefault="007F504F">
      <w:pPr>
        <w:pStyle w:val="CaptionedFigure"/>
      </w:pPr>
      <w:bookmarkStart w:id="23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4788140"/>
            <wp:effectExtent l="0" t="0" r="0" b="0"/>
            <wp:docPr id="15" name="Picture" descr="Добавление домашнего каталога в каталоги быстрого доступ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0155C5" w:rsidRDefault="007F504F">
      <w:pPr>
        <w:pStyle w:val="ImageCaption"/>
      </w:pPr>
      <w:r>
        <w:t>Добавление домашнего каталога в каталоги быстрого доступа.</w:t>
      </w:r>
    </w:p>
    <w:p w:rsidR="000155C5" w:rsidRDefault="007F504F">
      <w:pPr>
        <w:pStyle w:val="SourceCode"/>
      </w:pPr>
      <w:r>
        <w:rPr>
          <w:rStyle w:val="VerbatimChar"/>
        </w:rPr>
        <w:t>- анализирую файл меню и файл расширений:</w:t>
      </w:r>
    </w:p>
    <w:p w:rsidR="000155C5" w:rsidRDefault="007F504F">
      <w:pPr>
        <w:pStyle w:val="CaptionedFigure"/>
      </w:pPr>
      <w:bookmarkStart w:id="24" w:name="fig:016"/>
      <w:r>
        <w:rPr>
          <w:noProof/>
          <w:lang w:eastAsia="ru-RU"/>
        </w:rPr>
        <w:lastRenderedPageBreak/>
        <w:drawing>
          <wp:inline distT="0" distB="0" distL="0" distR="0">
            <wp:extent cx="5181600" cy="5372100"/>
            <wp:effectExtent l="0" t="0" r="0" b="0"/>
            <wp:docPr id="16" name="Picture" descr="Файлы меню и расшир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0155C5" w:rsidRDefault="007F504F">
      <w:pPr>
        <w:pStyle w:val="ImageCaption"/>
      </w:pPr>
      <w:r>
        <w:t>Файлы меню и расширений.</w:t>
      </w:r>
    </w:p>
    <w:p w:rsidR="000155C5" w:rsidRDefault="007F504F">
      <w:pPr>
        <w:pStyle w:val="a0"/>
      </w:pPr>
      <w:r>
        <w:t>7.Вызываю подменю «Настройки» и осваиваю операции, определяющие структуру экрана mc.(Full screen, Double Width, Show Hidden Files и другие):</w:t>
      </w:r>
    </w:p>
    <w:p w:rsidR="000155C5" w:rsidRDefault="007F504F">
      <w:pPr>
        <w:pStyle w:val="CaptionedFigure"/>
      </w:pPr>
      <w:bookmarkStart w:id="25" w:name="fig:017"/>
      <w:r>
        <w:rPr>
          <w:noProof/>
          <w:lang w:eastAsia="ru-RU"/>
        </w:rPr>
        <w:lastRenderedPageBreak/>
        <w:drawing>
          <wp:inline distT="0" distB="0" distL="0" distR="0">
            <wp:extent cx="3581400" cy="3606800"/>
            <wp:effectExtent l="0" t="0" r="0" b="0"/>
            <wp:docPr id="17" name="Picture" descr="Подменю «Настройки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0155C5" w:rsidRDefault="007F504F">
      <w:pPr>
        <w:pStyle w:val="ImageCaption"/>
      </w:pPr>
      <w:r>
        <w:t>Подменю «Настройки».</w:t>
      </w:r>
    </w:p>
    <w:p w:rsidR="000155C5" w:rsidRDefault="007F504F">
      <w:pPr>
        <w:pStyle w:val="a0"/>
      </w:pPr>
      <w:r>
        <w:t>ЗАДАНИЕ ПО ВСТРОЕННОМУ РЕДАКТОРУ mc:</w:t>
      </w:r>
    </w:p>
    <w:p w:rsidR="000155C5" w:rsidRDefault="007F504F">
      <w:pPr>
        <w:numPr>
          <w:ilvl w:val="0"/>
          <w:numId w:val="11"/>
        </w:numPr>
      </w:pPr>
      <w:r>
        <w:t>Создаю текстовый файл text.txt, используя команду touch</w:t>
      </w:r>
      <w:r>
        <w:t>.</w:t>
      </w:r>
    </w:p>
    <w:p w:rsidR="000155C5" w:rsidRDefault="007F504F">
      <w:pPr>
        <w:numPr>
          <w:ilvl w:val="0"/>
          <w:numId w:val="11"/>
        </w:numPr>
      </w:pPr>
      <w:r>
        <w:t>Затем с помощью встроенного в mc редактора открываю text.txt.</w:t>
      </w:r>
    </w:p>
    <w:p w:rsidR="000155C5" w:rsidRDefault="007F504F">
      <w:pPr>
        <w:numPr>
          <w:ilvl w:val="0"/>
          <w:numId w:val="11"/>
        </w:numPr>
      </w:pPr>
      <w:r>
        <w:t>Копирую некоторый текст из описания лабораторной работы и вставляю в файл text.txt, используя комбинацию клавиш Shift + Ins.</w:t>
      </w:r>
    </w:p>
    <w:p w:rsidR="000155C5" w:rsidRDefault="007F504F">
      <w:pPr>
        <w:numPr>
          <w:ilvl w:val="0"/>
          <w:numId w:val="11"/>
        </w:numPr>
      </w:pPr>
      <w:r>
        <w:t>Проделываю следующие действия:</w:t>
      </w:r>
    </w:p>
    <w:p w:rsidR="000155C5" w:rsidRDefault="007F504F">
      <w:pPr>
        <w:numPr>
          <w:ilvl w:val="1"/>
          <w:numId w:val="12"/>
        </w:numPr>
      </w:pPr>
      <w:r>
        <w:t>удаляю строку текста, используя комб</w:t>
      </w:r>
      <w:r>
        <w:t>инацию клавиш Ctrl + y;</w:t>
      </w:r>
    </w:p>
    <w:p w:rsidR="000155C5" w:rsidRDefault="007F504F">
      <w:pPr>
        <w:numPr>
          <w:ilvl w:val="1"/>
          <w:numId w:val="12"/>
        </w:numPr>
      </w:pPr>
      <w:r>
        <w:t>выделяю фрагмент текста с помощью клавиши F3 и копирую его с помощью клавиши F5;</w:t>
      </w:r>
    </w:p>
    <w:p w:rsidR="000155C5" w:rsidRDefault="007F504F">
      <w:pPr>
        <w:pStyle w:val="Compact"/>
        <w:numPr>
          <w:ilvl w:val="2"/>
          <w:numId w:val="13"/>
        </w:numPr>
      </w:pPr>
      <w:r>
        <w:t>выделяю фрагмент текста с помощью клавиши F3 и перемещаю выделенный текст на другую строку с помощью клавиши F6;</w:t>
      </w:r>
    </w:p>
    <w:p w:rsidR="000155C5" w:rsidRDefault="007F504F">
      <w:pPr>
        <w:pStyle w:val="CaptionedFigure"/>
      </w:pPr>
      <w:bookmarkStart w:id="26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1576945"/>
            <wp:effectExtent l="0" t="0" r="0" b="0"/>
            <wp:docPr id="18" name="Picture" descr="Текст файла после некоторых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0155C5" w:rsidRDefault="007F504F">
      <w:pPr>
        <w:pStyle w:val="ImageCaption"/>
      </w:pPr>
      <w:r>
        <w:t>Текст файла после некоторых изменени</w:t>
      </w:r>
      <w:r>
        <w:t>й.</w:t>
      </w:r>
    </w:p>
    <w:p w:rsidR="000155C5" w:rsidRDefault="007F504F">
      <w:pPr>
        <w:numPr>
          <w:ilvl w:val="0"/>
          <w:numId w:val="14"/>
        </w:numPr>
      </w:pPr>
      <w:r>
        <w:t>сохраняю файл, воспользовавшись клавишей F2;</w:t>
      </w:r>
    </w:p>
    <w:p w:rsidR="000155C5" w:rsidRDefault="007F504F">
      <w:pPr>
        <w:pStyle w:val="CaptionedFigure"/>
        <w:numPr>
          <w:ilvl w:val="0"/>
          <w:numId w:val="14"/>
        </w:numPr>
      </w:pPr>
      <w:bookmarkStart w:id="27" w:name="fig:019"/>
      <w:r>
        <w:rPr>
          <w:noProof/>
          <w:lang w:eastAsia="ru-RU"/>
        </w:rPr>
        <w:drawing>
          <wp:inline distT="0" distB="0" distL="0" distR="0">
            <wp:extent cx="5334000" cy="2669908"/>
            <wp:effectExtent l="0" t="0" r="0" b="0"/>
            <wp:docPr id="19" name="Picture" descr="Сохране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0155C5" w:rsidRDefault="007F504F">
      <w:pPr>
        <w:pStyle w:val="ImageCaption"/>
        <w:numPr>
          <w:ilvl w:val="0"/>
          <w:numId w:val="14"/>
        </w:numPr>
      </w:pPr>
      <w:r>
        <w:t>Сохранение файла.</w:t>
      </w:r>
    </w:p>
    <w:p w:rsidR="000155C5" w:rsidRDefault="007F504F">
      <w:pPr>
        <w:numPr>
          <w:ilvl w:val="0"/>
          <w:numId w:val="14"/>
        </w:numPr>
      </w:pPr>
      <w:r>
        <w:t>отменяю последнее действие с помощью комбинации клавиш Ctrl + u;</w:t>
      </w:r>
    </w:p>
    <w:p w:rsidR="000155C5" w:rsidRDefault="007F504F">
      <w:pPr>
        <w:numPr>
          <w:ilvl w:val="0"/>
          <w:numId w:val="14"/>
        </w:numPr>
      </w:pPr>
      <w:r>
        <w:t>Перехожу в конец файла и пишу некоторый текст;</w:t>
      </w:r>
    </w:p>
    <w:p w:rsidR="000155C5" w:rsidRDefault="007F504F">
      <w:pPr>
        <w:numPr>
          <w:ilvl w:val="0"/>
          <w:numId w:val="14"/>
        </w:numPr>
      </w:pPr>
      <w:r>
        <w:t>Перехожу в начало файла и пишу некоторый текст;</w:t>
      </w:r>
    </w:p>
    <w:p w:rsidR="000155C5" w:rsidRDefault="007F504F">
      <w:pPr>
        <w:numPr>
          <w:ilvl w:val="0"/>
          <w:numId w:val="14"/>
        </w:numPr>
      </w:pPr>
      <w:r>
        <w:t xml:space="preserve">Затем я сохраняю и закрываю </w:t>
      </w:r>
      <w:r>
        <w:t>файл.</w:t>
      </w:r>
    </w:p>
    <w:p w:rsidR="000155C5" w:rsidRDefault="007F504F">
      <w:pPr>
        <w:numPr>
          <w:ilvl w:val="0"/>
          <w:numId w:val="15"/>
        </w:numPr>
      </w:pPr>
      <w:r>
        <w:t>Открываю файл с исходным текстом на языке программирования C++.</w:t>
      </w:r>
    </w:p>
    <w:p w:rsidR="000155C5" w:rsidRDefault="007F504F">
      <w:pPr>
        <w:numPr>
          <w:ilvl w:val="0"/>
          <w:numId w:val="15"/>
        </w:numPr>
      </w:pPr>
      <w:r>
        <w:t>Используя меню редактора, включаю и выключаю подсветку синтаксиса, (также это можно сделать с помощью комбинации клавиш Ctrl + s).</w:t>
      </w:r>
    </w:p>
    <w:p w:rsidR="000155C5" w:rsidRDefault="007F504F">
      <w:pPr>
        <w:pStyle w:val="CaptionedFigure"/>
      </w:pPr>
      <w:bookmarkStart w:id="28" w:name="fig:020"/>
      <w:r>
        <w:rPr>
          <w:noProof/>
          <w:lang w:eastAsia="ru-RU"/>
        </w:rPr>
        <w:lastRenderedPageBreak/>
        <w:drawing>
          <wp:inline distT="0" distB="0" distL="0" distR="0">
            <wp:extent cx="5334000" cy="4260235"/>
            <wp:effectExtent l="0" t="0" r="0" b="0"/>
            <wp:docPr id="20" name="Picture" descr="Включение подсветки синтаксис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0155C5" w:rsidRDefault="007F504F">
      <w:pPr>
        <w:pStyle w:val="ImageCaption"/>
      </w:pPr>
      <w:r>
        <w:t>Включение подсветки синтаксиса.</w:t>
      </w:r>
    </w:p>
    <w:p w:rsidR="000155C5" w:rsidRDefault="007F504F">
      <w:pPr>
        <w:pStyle w:val="1"/>
      </w:pPr>
      <w:bookmarkStart w:id="29" w:name="вывод"/>
      <w:bookmarkStart w:id="30" w:name="_Toc103189689"/>
      <w:bookmarkEnd w:id="7"/>
      <w:r>
        <w:t>Вывод</w:t>
      </w:r>
      <w:bookmarkEnd w:id="30"/>
    </w:p>
    <w:p w:rsidR="000155C5" w:rsidRDefault="007F504F">
      <w:pPr>
        <w:pStyle w:val="FirstParagraph"/>
      </w:pPr>
      <w:r>
        <w:t>В ходе лабораторный работы я освоила основные возможности командной оболочки Midnight Commander, а также приобрела навыки практической работы по просмотру каталогов и файлов, манипуляций с ними.</w:t>
      </w:r>
    </w:p>
    <w:p w:rsidR="000155C5" w:rsidRDefault="007F504F">
      <w:pPr>
        <w:pStyle w:val="1"/>
      </w:pPr>
      <w:bookmarkStart w:id="31" w:name="ответы-на-контрольные-вопросы"/>
      <w:bookmarkStart w:id="32" w:name="_Toc103189690"/>
      <w:bookmarkEnd w:id="29"/>
      <w:r>
        <w:t>Ответы на контрольные вопросы</w:t>
      </w:r>
      <w:bookmarkEnd w:id="32"/>
    </w:p>
    <w:p w:rsidR="000155C5" w:rsidRDefault="007F504F">
      <w:pPr>
        <w:pStyle w:val="Compact"/>
        <w:numPr>
          <w:ilvl w:val="0"/>
          <w:numId w:val="16"/>
        </w:numPr>
      </w:pPr>
      <w:r>
        <w:t xml:space="preserve">Какие режимы работы есть в mc. </w:t>
      </w:r>
      <w:r>
        <w:t>Охарактеризуйте их.</w:t>
      </w:r>
    </w:p>
    <w:p w:rsidR="000155C5" w:rsidRDefault="007F504F">
      <w:pPr>
        <w:pStyle w:val="FirstParagraph"/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</w:t>
      </w:r>
      <w:r>
        <w:t>файлами и содержащимися в них данными.</w:t>
      </w:r>
    </w:p>
    <w:p w:rsidR="000155C5" w:rsidRDefault="007F504F">
      <w:pPr>
        <w:pStyle w:val="a0"/>
      </w:pPr>
      <w:r>
        <w:t>Команда Переставить панели (Ctrl+U) меняет местами содержимое правой и левой панелей.</w:t>
      </w:r>
    </w:p>
    <w:p w:rsidR="000155C5" w:rsidRDefault="007F504F">
      <w:pPr>
        <w:pStyle w:val="a0"/>
      </w:pPr>
      <w:r>
        <w:t>По команде Сравнить каталоги (Ctrl-X,D) сравнивается содержимое каталогов, отображаемых на левой и правой панелях.</w:t>
      </w:r>
    </w:p>
    <w:p w:rsidR="000155C5" w:rsidRDefault="007F504F">
      <w:pPr>
        <w:pStyle w:val="a0"/>
      </w:pPr>
      <w:r>
        <w:lastRenderedPageBreak/>
        <w:t>Помимо того, что может задаваться формат вывода на панель списка файлов, любую панель можно перевести в один из следующих режимов Режим “Информация”. В этом режиме на панель выводится информация о подсвеченном в другой панели файле и о текущей файловой сис</w:t>
      </w:r>
      <w:r>
        <w:t>теме.</w:t>
      </w:r>
    </w:p>
    <w:p w:rsidR="000155C5" w:rsidRDefault="007F504F">
      <w:pPr>
        <w:pStyle w:val="a0"/>
      </w:pPr>
      <w:r>
        <w:t>Режим “Дерево”. В режиме отображения дерева каталогов в одной из панелей выводится графическое изображение структуры дерева каталогов.</w:t>
      </w:r>
    </w:p>
    <w:p w:rsidR="000155C5" w:rsidRDefault="007F504F">
      <w:pPr>
        <w:pStyle w:val="a0"/>
      </w:pPr>
      <w:r>
        <w:t>Меню «Левая панель» и «Правая панель» позволяют оперировать режимами отображения панелей.</w:t>
      </w:r>
    </w:p>
    <w:p w:rsidR="000155C5" w:rsidRDefault="007F504F">
      <w:pPr>
        <w:pStyle w:val="a0"/>
      </w:pPr>
      <w:r>
        <w:t>Формат списка бывает:</w:t>
      </w:r>
    </w:p>
    <w:p w:rsidR="000155C5" w:rsidRDefault="007F504F">
      <w:pPr>
        <w:pStyle w:val="a0"/>
      </w:pPr>
      <w:r>
        <w:t>Ста</w:t>
      </w:r>
      <w:r>
        <w:t>ндартный – вывод списка файлов и каталогов по умолчанию;</w:t>
      </w:r>
    </w:p>
    <w:p w:rsidR="000155C5" w:rsidRDefault="007F504F">
      <w:pPr>
        <w:pStyle w:val="a0"/>
      </w:pPr>
      <w:r>
        <w:t>Ускоренный – имена файла или каталогов; Расширенный – атрибуты, владелец, группа и размер;</w:t>
      </w:r>
    </w:p>
    <w:p w:rsidR="000155C5" w:rsidRDefault="007F504F">
      <w:pPr>
        <w:pStyle w:val="a0"/>
      </w:pPr>
      <w:r>
        <w:t>Определённый пользователем – имя, размер и атрибуты; Быстрый просмотр – выполняет быстрый просмотр содержимо</w:t>
      </w:r>
      <w:r>
        <w:t>го панели.</w:t>
      </w:r>
    </w:p>
    <w:p w:rsidR="000155C5" w:rsidRDefault="007F504F">
      <w:pPr>
        <w:pStyle w:val="a0"/>
      </w:pPr>
      <w:r>
        <w:t>Информация – выдает всю имеющуюся информацию о файле или каталоге.</w:t>
      </w:r>
    </w:p>
    <w:p w:rsidR="000155C5" w:rsidRDefault="007F504F">
      <w:pPr>
        <w:pStyle w:val="a0"/>
      </w:pPr>
      <w:r>
        <w:t>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 w:rsidR="000155C5" w:rsidRDefault="007F504F">
      <w:pPr>
        <w:pStyle w:val="Compact"/>
        <w:numPr>
          <w:ilvl w:val="0"/>
          <w:numId w:val="17"/>
        </w:numPr>
      </w:pPr>
      <w:r>
        <w:t>Какие операции с файлами мо</w:t>
      </w:r>
      <w:r>
        <w:t>жно выполнить как с помощью команд shell, так и с помощью меню (комбинаций клавиш) mc? Приведите несколько примеров.</w:t>
      </w:r>
    </w:p>
    <w:p w:rsidR="000155C5" w:rsidRDefault="007F504F">
      <w:pPr>
        <w:pStyle w:val="FirstParagraph"/>
      </w:pPr>
      <w:r>
        <w:t>Командные интерпретатор Shell и оболочка Midnight Commander имеют похожую структуру и многие одинаковые команды можно выполнить в обоих обо</w:t>
      </w:r>
      <w:r>
        <w:t>лочках:</w:t>
      </w:r>
    </w:p>
    <w:p w:rsidR="000155C5" w:rsidRDefault="007F504F">
      <w:pPr>
        <w:pStyle w:val="a0"/>
      </w:pPr>
      <w:r>
        <w:t>Например, Системная информация, Копирование, Поиск</w:t>
      </w:r>
    </w:p>
    <w:p w:rsidR="000155C5" w:rsidRDefault="007F504F">
      <w:pPr>
        <w:pStyle w:val="Compact"/>
        <w:numPr>
          <w:ilvl w:val="0"/>
          <w:numId w:val="18"/>
        </w:numPr>
      </w:pPr>
      <w:r>
        <w:t>Опишите структура меню левой (или правой) панели mc, дайте характеристику командам.</w:t>
      </w:r>
    </w:p>
    <w:p w:rsidR="000155C5" w:rsidRDefault="007F504F">
      <w:pPr>
        <w:pStyle w:val="FirstParagraph"/>
      </w:pPr>
      <w:r>
        <w:t>Подпункты меню:</w:t>
      </w:r>
    </w:p>
    <w:p w:rsidR="000155C5" w:rsidRDefault="007F504F">
      <w:pPr>
        <w:pStyle w:val="a0"/>
      </w:pPr>
      <w:r>
        <w:t>Список файлов показывает файлы в домашнем каталоге.</w:t>
      </w:r>
    </w:p>
    <w:p w:rsidR="000155C5" w:rsidRDefault="007F504F">
      <w:pPr>
        <w:pStyle w:val="a0"/>
      </w:pPr>
      <w:r>
        <w:t xml:space="preserve">Быстрый просмотр позволяет выполнить быстрый </w:t>
      </w:r>
      <w:r>
        <w:t>просмотр содержимого панели.</w:t>
      </w:r>
    </w:p>
    <w:p w:rsidR="000155C5" w:rsidRDefault="007F504F">
      <w:pPr>
        <w:pStyle w:val="a0"/>
      </w:pPr>
      <w:r>
        <w:t>Информация позволяет посмотреть информацию о файле или каталоге</w:t>
      </w:r>
    </w:p>
    <w:p w:rsidR="000155C5" w:rsidRDefault="007F504F">
      <w:pPr>
        <w:pStyle w:val="a0"/>
      </w:pPr>
      <w:r>
        <w:t>В меню каждой (левой или правой) панели можно выбрать</w:t>
      </w:r>
    </w:p>
    <w:p w:rsidR="000155C5" w:rsidRDefault="007F504F">
      <w:pPr>
        <w:pStyle w:val="a0"/>
      </w:pPr>
      <w:r>
        <w:t>Формат списка: стандартный, ускоренный, расширенный и определённый пользователем.</w:t>
      </w:r>
    </w:p>
    <w:p w:rsidR="000155C5" w:rsidRDefault="007F504F">
      <w:pPr>
        <w:pStyle w:val="a0"/>
      </w:pPr>
      <w:r>
        <w:t>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 w:rsidR="000155C5" w:rsidRDefault="007F504F">
      <w:pPr>
        <w:pStyle w:val="Compact"/>
        <w:numPr>
          <w:ilvl w:val="0"/>
          <w:numId w:val="19"/>
        </w:numPr>
      </w:pPr>
      <w:r>
        <w:t>Опишите структура меню Файл mc, дайте характеристику к</w:t>
      </w:r>
      <w:r>
        <w:t>омандам.</w:t>
      </w:r>
    </w:p>
    <w:p w:rsidR="000155C5" w:rsidRDefault="007F504F">
      <w:pPr>
        <w:pStyle w:val="FirstParagraph"/>
      </w:pPr>
      <w:r>
        <w:lastRenderedPageBreak/>
        <w:t>Просмотр (F3) позволяет посмотреть содержимое текущего файла без возможности редактирования.</w:t>
      </w:r>
    </w:p>
    <w:p w:rsidR="000155C5" w:rsidRDefault="007F504F">
      <w:pPr>
        <w:pStyle w:val="a0"/>
      </w:pPr>
      <w:r>
        <w:t>Просмотр вывода команды (М + !) функция запроса команды с параметрами.</w:t>
      </w:r>
    </w:p>
    <w:p w:rsidR="000155C5" w:rsidRDefault="007F504F">
      <w:pPr>
        <w:pStyle w:val="a0"/>
      </w:pPr>
      <w:r>
        <w:t>Правка (F4) открывает текущий (или выделенный) файл для его редактирования.</w:t>
      </w:r>
    </w:p>
    <w:p w:rsidR="000155C5" w:rsidRDefault="007F504F">
      <w:pPr>
        <w:pStyle w:val="a0"/>
      </w:pPr>
      <w:r>
        <w:t>Копиров</w:t>
      </w:r>
      <w:r>
        <w:t>ание (F5) осуществляет копирование одного или нескольких файлов или каталогов в указанное пользователем во всплывающем окне место.</w:t>
      </w:r>
    </w:p>
    <w:p w:rsidR="000155C5" w:rsidRDefault="007F504F">
      <w:pPr>
        <w:pStyle w:val="a0"/>
      </w:pPr>
      <w:r>
        <w:t>Права доступа (Ctrl-x c) позволяет изменить права доступа к одному или нескольким файлам или каталогам.</w:t>
      </w:r>
    </w:p>
    <w:p w:rsidR="000155C5" w:rsidRDefault="007F504F">
      <w:pPr>
        <w:pStyle w:val="a0"/>
      </w:pPr>
      <w:r>
        <w:t>Переименование (F6) п</w:t>
      </w:r>
      <w:r>
        <w:t>озволяет переименовать один или несколько файлов или каталогов.</w:t>
      </w:r>
    </w:p>
    <w:p w:rsidR="000155C5" w:rsidRDefault="007F504F">
      <w:pPr>
        <w:pStyle w:val="a0"/>
      </w:pPr>
      <w:r>
        <w:t>Создание каталога (F7) позволяет создать каталог.</w:t>
      </w:r>
    </w:p>
    <w:p w:rsidR="000155C5" w:rsidRDefault="007F504F">
      <w:pPr>
        <w:pStyle w:val="a0"/>
      </w:pPr>
      <w:r>
        <w:t>Удалить (F8) позволяет удалить один или несколько файлов или каталогов.</w:t>
      </w:r>
      <w:r>
        <w:br/>
        <w:t>Выход (F10) завершает работу mc.</w:t>
      </w:r>
    </w:p>
    <w:p w:rsidR="000155C5" w:rsidRDefault="007F504F">
      <w:pPr>
        <w:pStyle w:val="Compact"/>
        <w:numPr>
          <w:ilvl w:val="0"/>
          <w:numId w:val="20"/>
        </w:numPr>
      </w:pPr>
      <w:r>
        <w:t>Опишите структура меню Команда mc, да</w:t>
      </w:r>
      <w:r>
        <w:t>йте характеристику командам.</w:t>
      </w:r>
    </w:p>
    <w:p w:rsidR="000155C5" w:rsidRDefault="007F504F">
      <w:pPr>
        <w:pStyle w:val="FirstParagraph"/>
      </w:pPr>
      <w:r>
        <w:t>Подпункты меню:</w:t>
      </w:r>
    </w:p>
    <w:p w:rsidR="000155C5" w:rsidRDefault="007F504F">
      <w:pPr>
        <w:pStyle w:val="a0"/>
      </w:pPr>
      <w:r>
        <w:t>Дерево каталогов отображает структуру каталогов системы.</w:t>
      </w:r>
    </w:p>
    <w:p w:rsidR="000155C5" w:rsidRDefault="007F504F">
      <w:pPr>
        <w:pStyle w:val="a0"/>
      </w:pPr>
      <w:r>
        <w:t>Поиск файла выполняет поиск файлов по заданным параметрам.</w:t>
      </w:r>
    </w:p>
    <w:p w:rsidR="000155C5" w:rsidRDefault="007F504F">
      <w:pPr>
        <w:pStyle w:val="a0"/>
      </w:pPr>
      <w:r>
        <w:t>Переставить панели меняет местами левую и правую панели.</w:t>
      </w:r>
    </w:p>
    <w:p w:rsidR="000155C5" w:rsidRDefault="007F504F">
      <w:pPr>
        <w:pStyle w:val="a0"/>
      </w:pPr>
      <w:r>
        <w:t>Сравнить каталоги ( Ctrl-x d ) сравнив</w:t>
      </w:r>
      <w:r>
        <w:t>ает содержимое двух каталогов.</w:t>
      </w:r>
    </w:p>
    <w:p w:rsidR="000155C5" w:rsidRDefault="007F504F">
      <w:pPr>
        <w:pStyle w:val="a0"/>
      </w:pPr>
      <w:r>
        <w:t>Размеры каталогов отображает размер и время изменения каталога (по умол- чанию в mc размер каталога корректно не отображается).</w:t>
      </w:r>
    </w:p>
    <w:p w:rsidR="000155C5" w:rsidRDefault="007F504F">
      <w:pPr>
        <w:pStyle w:val="a0"/>
      </w:pPr>
      <w:r>
        <w:t>История командной строки выводит на экран список ранее выполненных в оболочке команд.</w:t>
      </w:r>
    </w:p>
    <w:p w:rsidR="000155C5" w:rsidRDefault="007F504F">
      <w:pPr>
        <w:pStyle w:val="a0"/>
      </w:pPr>
      <w:r>
        <w:t>Каталоги бы</w:t>
      </w:r>
      <w:r>
        <w:t>строго доступа ( Ctrl- ) при вызове выполняется быстрая смена текущего каталога на один из заданного списка. Восстановление файлов позволяет восстановить файлы на файловых систе- мах ext2 и ext3.</w:t>
      </w:r>
      <w:r>
        <w:br/>
        <w:t>Редактировать файл расширений позволяет задать с помощью опр</w:t>
      </w:r>
      <w:r>
        <w:t>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 w:rsidR="000155C5" w:rsidRDefault="007F504F">
      <w:pPr>
        <w:pStyle w:val="a0"/>
      </w:pPr>
      <w:r>
        <w:t>Редактировать файл меню позволяет отредактировать контек</w:t>
      </w:r>
      <w:r>
        <w:t>стное меню поль- зователя, вызываемое по клавише F2 .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 w:rsidR="000155C5" w:rsidRDefault="007F504F">
      <w:pPr>
        <w:pStyle w:val="Compact"/>
        <w:numPr>
          <w:ilvl w:val="0"/>
          <w:numId w:val="21"/>
        </w:numPr>
      </w:pPr>
      <w:r>
        <w:t>Опишите структура меню Настройки mc, дайте характеристику командам.</w:t>
      </w:r>
    </w:p>
    <w:p w:rsidR="000155C5" w:rsidRDefault="007F504F">
      <w:pPr>
        <w:pStyle w:val="FirstParagraph"/>
      </w:pPr>
      <w:r>
        <w:t>Под</w:t>
      </w:r>
      <w:r>
        <w:t>пункты меню:</w:t>
      </w:r>
    </w:p>
    <w:p w:rsidR="000155C5" w:rsidRDefault="007F504F">
      <w:pPr>
        <w:pStyle w:val="a0"/>
      </w:pPr>
      <w:r>
        <w:lastRenderedPageBreak/>
        <w:t>Конфигурация позволяет скорректировать настройки работы с панелями.</w:t>
      </w:r>
    </w:p>
    <w:p w:rsidR="000155C5" w:rsidRDefault="007F504F">
      <w:pPr>
        <w:pStyle w:val="a0"/>
      </w:pPr>
      <w:r>
        <w:t>Внешний вид и Настройки панелей определяет элементы, отображаемые при вызове mc, а также цветовое выделение.</w:t>
      </w:r>
    </w:p>
    <w:p w:rsidR="000155C5" w:rsidRDefault="007F504F">
      <w:pPr>
        <w:pStyle w:val="a0"/>
      </w:pPr>
      <w:r>
        <w:t>Биты символов задаёт формат обработки информации локальным термина- лом.</w:t>
      </w:r>
    </w:p>
    <w:p w:rsidR="000155C5" w:rsidRDefault="007F504F">
      <w:pPr>
        <w:pStyle w:val="a0"/>
      </w:pPr>
      <w:r>
        <w:t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 w:rsidR="000155C5" w:rsidRDefault="007F504F">
      <w:pPr>
        <w:pStyle w:val="Compact"/>
        <w:numPr>
          <w:ilvl w:val="0"/>
          <w:numId w:val="22"/>
        </w:numPr>
      </w:pPr>
      <w:r>
        <w:t>Назовите и дайт</w:t>
      </w:r>
      <w:r>
        <w:t>е характеристику встроенным командам mc.</w:t>
      </w:r>
    </w:p>
    <w:p w:rsidR="000155C5" w:rsidRDefault="007F504F">
      <w:pPr>
        <w:pStyle w:val="FirstParagraph"/>
      </w:pPr>
      <w:r>
        <w:t>F1 – Вызов контекстно-зависимой подсказки.</w:t>
      </w:r>
    </w:p>
    <w:p w:rsidR="000155C5" w:rsidRDefault="007F504F">
      <w:pPr>
        <w:pStyle w:val="a0"/>
      </w:pPr>
      <w:r>
        <w:t>F2 – Вызов пользовательского меню с возможностью создания and/or.</w:t>
      </w:r>
    </w:p>
    <w:p w:rsidR="000155C5" w:rsidRDefault="007F504F">
      <w:pPr>
        <w:pStyle w:val="a0"/>
      </w:pPr>
      <w:r>
        <w:t>F3 – dfgПросмотр содержимого файла, на который указывает подсветка в активной панели.</w:t>
      </w:r>
    </w:p>
    <w:p w:rsidR="000155C5" w:rsidRDefault="007F504F">
      <w:pPr>
        <w:pStyle w:val="a0"/>
      </w:pPr>
      <w:r>
        <w:t>F4 – Вызов встроенного в mc редактора для изменения содержания файла, на который указывает подсветка в активной панели.</w:t>
      </w:r>
    </w:p>
    <w:p w:rsidR="000155C5" w:rsidRDefault="007F504F">
      <w:pPr>
        <w:pStyle w:val="a0"/>
      </w:pPr>
      <w:r>
        <w:t>F5 – Копирование одного или нескольких файлов, отмеченных в первой (активной) панели, в каталог, отображаемый на второй панели.</w:t>
      </w:r>
    </w:p>
    <w:p w:rsidR="000155C5" w:rsidRDefault="007F504F">
      <w:pPr>
        <w:pStyle w:val="a0"/>
      </w:pPr>
      <w:r>
        <w:t>F6 – Пер</w:t>
      </w:r>
      <w:r>
        <w:t>енос одного или нескольких файлов, отмеченных в первой панели, в каталог, отображаемый на второй панели.</w:t>
      </w:r>
    </w:p>
    <w:p w:rsidR="000155C5" w:rsidRDefault="007F504F">
      <w:pPr>
        <w:pStyle w:val="a0"/>
      </w:pPr>
      <w:r>
        <w:t>F7 – Создание подкаталога в каталоге, отображаемом в активной панели.</w:t>
      </w:r>
    </w:p>
    <w:p w:rsidR="000155C5" w:rsidRDefault="007F504F">
      <w:pPr>
        <w:pStyle w:val="a0"/>
      </w:pPr>
      <w:r>
        <w:t>F8 – Удаление одного или нескольких файлов, отмеченных в первой панели файлов.</w:t>
      </w:r>
    </w:p>
    <w:p w:rsidR="000155C5" w:rsidRDefault="007F504F">
      <w:pPr>
        <w:pStyle w:val="a0"/>
      </w:pPr>
      <w:r>
        <w:t>F9</w:t>
      </w:r>
      <w:r>
        <w:t xml:space="preserve"> – Вызов меню mc.</w:t>
      </w:r>
    </w:p>
    <w:p w:rsidR="000155C5" w:rsidRDefault="007F504F">
      <w:pPr>
        <w:pStyle w:val="a0"/>
      </w:pPr>
      <w:r>
        <w:t>F10 – Выход из mc.</w:t>
      </w:r>
    </w:p>
    <w:p w:rsidR="000155C5" w:rsidRDefault="007F504F">
      <w:pPr>
        <w:pStyle w:val="Compact"/>
        <w:numPr>
          <w:ilvl w:val="0"/>
          <w:numId w:val="23"/>
        </w:numPr>
      </w:pPr>
      <w:r>
        <w:t>Назовите и дайте характеристику командам встроенного редактора mc.</w:t>
      </w:r>
    </w:p>
    <w:p w:rsidR="000155C5" w:rsidRDefault="007F504F">
      <w:pPr>
        <w:pStyle w:val="FirstParagraph"/>
      </w:pPr>
      <w:r>
        <w:t>Ctrl+y – удалить строку.</w:t>
      </w:r>
    </w:p>
    <w:p w:rsidR="000155C5" w:rsidRDefault="007F504F">
      <w:pPr>
        <w:pStyle w:val="a0"/>
      </w:pPr>
      <w:r>
        <w:t>Ctrl+u – отмена последней операции.</w:t>
      </w:r>
    </w:p>
    <w:p w:rsidR="000155C5" w:rsidRDefault="007F504F">
      <w:pPr>
        <w:pStyle w:val="a0"/>
      </w:pPr>
      <w:r>
        <w:t>Ins – вставка/замена.</w:t>
      </w:r>
    </w:p>
    <w:p w:rsidR="000155C5" w:rsidRDefault="007F504F">
      <w:pPr>
        <w:pStyle w:val="a0"/>
      </w:pPr>
      <w:r>
        <w:t>F7 – поиск.</w:t>
      </w:r>
    </w:p>
    <w:p w:rsidR="000155C5" w:rsidRDefault="007F504F">
      <w:pPr>
        <w:pStyle w:val="a0"/>
      </w:pPr>
      <w:r>
        <w:t>Shift+F7 – повтор последней операции поиска.</w:t>
      </w:r>
    </w:p>
    <w:p w:rsidR="000155C5" w:rsidRDefault="007F504F">
      <w:pPr>
        <w:pStyle w:val="a0"/>
      </w:pPr>
      <w:r>
        <w:t xml:space="preserve">F4 – замена </w:t>
      </w:r>
      <w:r>
        <w:t>файла.</w:t>
      </w:r>
    </w:p>
    <w:p w:rsidR="000155C5" w:rsidRDefault="007F504F">
      <w:pPr>
        <w:pStyle w:val="a0"/>
      </w:pPr>
      <w:r>
        <w:t>F3 – первое нажатие – начало выделения, второе – окончание выделения.</w:t>
      </w:r>
    </w:p>
    <w:p w:rsidR="000155C5" w:rsidRDefault="007F504F">
      <w:pPr>
        <w:pStyle w:val="a0"/>
      </w:pPr>
      <w:r>
        <w:t>F5 – копировать выделенный фрагмент</w:t>
      </w:r>
    </w:p>
    <w:p w:rsidR="000155C5" w:rsidRDefault="007F504F">
      <w:pPr>
        <w:pStyle w:val="a0"/>
      </w:pPr>
      <w:r>
        <w:t>F6 – переместить выделенный фрагмент.</w:t>
      </w:r>
    </w:p>
    <w:p w:rsidR="000155C5" w:rsidRDefault="007F504F">
      <w:pPr>
        <w:pStyle w:val="a0"/>
      </w:pPr>
      <w:r>
        <w:lastRenderedPageBreak/>
        <w:t>F8 – удалить выделенный фрагмент.</w:t>
      </w:r>
    </w:p>
    <w:p w:rsidR="000155C5" w:rsidRDefault="007F504F">
      <w:pPr>
        <w:pStyle w:val="a0"/>
      </w:pPr>
      <w:r>
        <w:t>F2 – записать изменения в файл.</w:t>
      </w:r>
    </w:p>
    <w:p w:rsidR="000155C5" w:rsidRDefault="007F504F">
      <w:pPr>
        <w:pStyle w:val="a0"/>
      </w:pPr>
      <w:r>
        <w:t>F10 – выйти из редактора.</w:t>
      </w:r>
    </w:p>
    <w:p w:rsidR="000155C5" w:rsidRDefault="007F504F">
      <w:pPr>
        <w:pStyle w:val="Compact"/>
        <w:numPr>
          <w:ilvl w:val="0"/>
          <w:numId w:val="24"/>
        </w:numPr>
      </w:pPr>
      <w:r>
        <w:t>Дайте характе</w:t>
      </w:r>
      <w:r>
        <w:t>ристику средствам mc, которые позволяют создавать меню, определяемые пользователем.</w:t>
      </w:r>
    </w:p>
    <w:p w:rsidR="000155C5" w:rsidRDefault="007F504F">
      <w:pPr>
        <w:pStyle w:val="FirstParagraph"/>
      </w:pPr>
      <w:r>
        <w:t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</w:t>
      </w:r>
      <w:r>
        <w:t>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 w:rsidR="000155C5" w:rsidRDefault="007F504F">
      <w:pPr>
        <w:pStyle w:val="Compact"/>
        <w:numPr>
          <w:ilvl w:val="0"/>
          <w:numId w:val="25"/>
        </w:numPr>
      </w:pPr>
      <w:r>
        <w:t xml:space="preserve">Дайте </w:t>
      </w:r>
      <w:r>
        <w:t>характеристику средствам mc, которые позволяют выполнять действия, определяемые пользователем, над текущим файлом. Когда мы выделяем файл не являющегося исполняемым, Midnight Commander сравнивает расширение выбранного файла с расширениями, прописанными в «</w:t>
      </w:r>
      <w:r>
        <w:t>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 файл помощи для MC.</w:t>
      </w:r>
    </w:p>
    <w:p w:rsidR="000155C5" w:rsidRDefault="007F504F">
      <w:pPr>
        <w:pStyle w:val="FirstParagraph"/>
      </w:pPr>
      <w:r>
        <w:t>/usr/li</w:t>
      </w:r>
      <w:r>
        <w:t>b/mc.hlp файл расширений, используемый по умолчанию. /usr/lib/mc/mc.ext файл расширений, конфигурации редактора. $HOME/.mc.ext системный инициализационный файл. /usr/lib/mc/mc.ini фаил который содержит основные установки. /usr/lib/mc/mc.lib инициализационн</w:t>
      </w:r>
      <w:r>
        <w:t>ый файл пользователя. Если он существует, то системный файл mc.ini игнорируется. $HOME/.mc.ini этот файл содержит подсказки, отображаемые в нижней части экрана. /usr/lib/mc/mc.hint системный файл меню MC, используемый по умолчанию. /usr/lib/mc/mc.menu файл</w:t>
      </w:r>
      <w:r>
        <w:t xml:space="preserve"> меню пользователя. Если он существует, то системный файл меню игнорируется. $HOME/.mc.menu инициализационный файл пользователя. Если он существует, то системный файл mc.ini игнорируется. $HOME/.mc.tree</w:t>
      </w:r>
      <w:bookmarkEnd w:id="31"/>
    </w:p>
    <w:sectPr w:rsidR="000155C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504F" w:rsidRDefault="007F504F">
      <w:pPr>
        <w:spacing w:after="0"/>
      </w:pPr>
      <w:r>
        <w:separator/>
      </w:r>
    </w:p>
  </w:endnote>
  <w:endnote w:type="continuationSeparator" w:id="0">
    <w:p w:rsidR="007F504F" w:rsidRDefault="007F50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504F" w:rsidRDefault="007F504F">
      <w:r>
        <w:separator/>
      </w:r>
    </w:p>
  </w:footnote>
  <w:footnote w:type="continuationSeparator" w:id="0">
    <w:p w:rsidR="007F504F" w:rsidRDefault="007F50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1C03F9"/>
    <w:multiLevelType w:val="multilevel"/>
    <w:tmpl w:val="90F8FCB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ADEE10B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2556BA6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20C239B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78DE44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1698170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C1AE401"/>
    <w:multiLevelType w:val="multilevel"/>
    <w:tmpl w:val="13806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2188C75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BAC6E6A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2F3207B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15F1ED2"/>
    <w:multiLevelType w:val="multilevel"/>
    <w:tmpl w:val="93640F1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1315DCA"/>
    <w:multiLevelType w:val="multilevel"/>
    <w:tmpl w:val="3BC67E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4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4"/>
  </w:num>
  <w:num w:numId="9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4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4"/>
  </w:num>
  <w:num w:numId="14">
    <w:abstractNumId w:val="4"/>
  </w:num>
  <w:num w:numId="15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1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2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3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4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5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55C5"/>
    <w:rsid w:val="002C2F74"/>
    <w:rsid w:val="004E29B3"/>
    <w:rsid w:val="00590D07"/>
    <w:rsid w:val="00784D58"/>
    <w:rsid w:val="007F504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237A21E-0B44-4E4E-9BBC-DF5EEA4B6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C2F7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68</Words>
  <Characters>12928</Characters>
  <Application>Microsoft Office Word</Application>
  <DocSecurity>0</DocSecurity>
  <Lines>107</Lines>
  <Paragraphs>30</Paragraphs>
  <ScaleCrop>false</ScaleCrop>
  <Company/>
  <LinksUpToDate>false</LinksUpToDate>
  <CharactersWithSpaces>1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Арина Олеговна Аристова</dc:creator>
  <cp:keywords/>
  <cp:lastModifiedBy>Ирина Аристова</cp:lastModifiedBy>
  <cp:revision>3</cp:revision>
  <dcterms:created xsi:type="dcterms:W3CDTF">2022-05-11T16:27:00Z</dcterms:created>
  <dcterms:modified xsi:type="dcterms:W3CDTF">2022-05-11T16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Командная оболочка Midnight Commander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